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507BE2D9" w14:textId="3C15E799" w:rsidR="00451A06" w:rsidRPr="00ED36B6" w:rsidRDefault="006C0A29" w:rsidP="006C0A29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3F2772">
        <w:t>Please,</w:t>
      </w:r>
      <w:proofErr w:type="gramEnd"/>
      <w:r w:rsidRPr="003F2772">
        <w:t xml:space="preserve"> submit your source code solutions for the </w:t>
      </w:r>
      <w:proofErr w:type="gramStart"/>
      <w:r w:rsidRPr="003F2772">
        <w:t>described problems</w:t>
      </w:r>
      <w:proofErr w:type="gramEnd"/>
      <w:r w:rsidRPr="003F2772">
        <w:t xml:space="preserve"> to the</w:t>
      </w:r>
      <w:r w:rsidR="00451A0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451A06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79F54F6A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="009C0D46" w:rsidRPr="009C0D46">
        <w:rPr>
          <w:rStyle w:val="CodeChar"/>
          <w:rFonts w:asciiTheme="minorHAnsi" w:hAnsiTheme="minorHAnsi" w:cstheme="minorHAnsi"/>
          <w:b w:val="0"/>
          <w:bCs/>
        </w:rPr>
        <w:t>,</w:t>
      </w:r>
      <w:r w:rsidRPr="009C0D4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7EA691ED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 w:rsidR="00B51FE4">
        <w:t>which</w:t>
      </w:r>
      <w:r>
        <w:t xml:space="preserve">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46451E3E" w:rsidR="002039AA" w:rsidRDefault="002039AA" w:rsidP="002039AA">
      <w:r>
        <w:rPr>
          <w:rStyle w:val="CodeChar"/>
        </w:rPr>
        <w:t>Fruit</w:t>
      </w:r>
      <w:r>
        <w:t xml:space="preserve"> should </w:t>
      </w:r>
      <w:r w:rsidR="00B51FE4">
        <w:t>be inherited</w:t>
      </w:r>
      <w:r>
        <w:t xml:space="preserve">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element</w:t>
      </w:r>
      <w:r w:rsidR="00480D7F">
        <w:rPr>
          <w:rFonts w:ascii="Consolas" w:hAnsi="Consolas"/>
          <w:b/>
          <w:bCs/>
        </w:rPr>
        <w:t>(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D37AD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51AF56" w14:textId="77777777" w:rsidR="003440C0" w:rsidRDefault="003440C0" w:rsidP="008068A2">
      <w:pPr>
        <w:spacing w:after="0" w:line="240" w:lineRule="auto"/>
      </w:pPr>
      <w:r>
        <w:separator/>
      </w:r>
    </w:p>
  </w:endnote>
  <w:endnote w:type="continuationSeparator" w:id="0">
    <w:p w14:paraId="5FC8211C" w14:textId="77777777" w:rsidR="003440C0" w:rsidRDefault="00344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75FA7" w14:textId="77777777" w:rsidR="003440C0" w:rsidRDefault="003440C0" w:rsidP="008068A2">
      <w:pPr>
        <w:spacing w:after="0" w:line="240" w:lineRule="auto"/>
      </w:pPr>
      <w:r>
        <w:separator/>
      </w:r>
    </w:p>
  </w:footnote>
  <w:footnote w:type="continuationSeparator" w:id="0">
    <w:p w14:paraId="5958B6E8" w14:textId="77777777" w:rsidR="003440C0" w:rsidRDefault="00344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E6CE9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A7B31"/>
    <w:rsid w:val="001B7060"/>
    <w:rsid w:val="001C1FCD"/>
    <w:rsid w:val="001C6973"/>
    <w:rsid w:val="001D2464"/>
    <w:rsid w:val="001D50AE"/>
    <w:rsid w:val="001E1161"/>
    <w:rsid w:val="001E3FEF"/>
    <w:rsid w:val="001F14CC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2F6F94"/>
    <w:rsid w:val="00305122"/>
    <w:rsid w:val="00313A0F"/>
    <w:rsid w:val="003230CF"/>
    <w:rsid w:val="0033212E"/>
    <w:rsid w:val="0033490F"/>
    <w:rsid w:val="003440C0"/>
    <w:rsid w:val="00344B84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A06"/>
    <w:rsid w:val="00467C48"/>
    <w:rsid w:val="0047331A"/>
    <w:rsid w:val="0047640B"/>
    <w:rsid w:val="0047644B"/>
    <w:rsid w:val="00476D4B"/>
    <w:rsid w:val="00480D7F"/>
    <w:rsid w:val="00491748"/>
    <w:rsid w:val="00492CE8"/>
    <w:rsid w:val="004A7E77"/>
    <w:rsid w:val="004B0253"/>
    <w:rsid w:val="004C0A80"/>
    <w:rsid w:val="004C6E4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F10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C04A4"/>
    <w:rsid w:val="006C0A29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4B08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2056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C0D46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8C4"/>
    <w:rsid w:val="00AD3214"/>
    <w:rsid w:val="00AE05D3"/>
    <w:rsid w:val="00AE355A"/>
    <w:rsid w:val="00AF0BDC"/>
    <w:rsid w:val="00B141F4"/>
    <w:rsid w:val="00B148DD"/>
    <w:rsid w:val="00B2472A"/>
    <w:rsid w:val="00B51FE4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43A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37ADE"/>
    <w:rsid w:val="00D4354E"/>
    <w:rsid w:val="00D43F69"/>
    <w:rsid w:val="00D50F79"/>
    <w:rsid w:val="00D73957"/>
    <w:rsid w:val="00D8395C"/>
    <w:rsid w:val="00D85051"/>
    <w:rsid w:val="00D910AA"/>
    <w:rsid w:val="00DA028F"/>
    <w:rsid w:val="00DA0F4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nheritance-Lab/194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2</Pages>
  <Words>459</Words>
  <Characters>2480</Characters>
  <Application>Microsoft Office Word</Application>
  <DocSecurity>0</DocSecurity>
  <Lines>5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5-04-09T08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